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Veterinarian position at your esteemed clinic in Japan Osaka. As a dedicated and experienced veterinary professional with a passion for animal care and a deep appreciation for Japanese culture, I am eager to contribute my skills, knowledge, and enthusiasm to your team. This opportunity represents an exciting chapter in my career, and I am confident that my background aligns perfectly with the values of excellence, compassion, and innovation that I understand are central to your practice.</w:t>
      </w:r>
    </w:p>
    <w:p>
      <w:pPr>
        <w:pStyle w:val="BodyText"/>
      </w:pPr>
      <w:r>
        <w:t xml:space="preserve">With over [X years] of experience in veterinary medicine, I have developed a strong foundation in both clinical and surgical procedures, as well as a profound commitment to the well-being of animals. My journey began with a degree in Veterinary Medicine from [University Name], where I graduated with honors and was recognized for my dedication to patient care and community service. Throughout my career, I have worked in diverse settings, including private clinics, animal shelters, and research institutions, allowing me to gain a comprehensive understanding of veterinary science while refining my ability to adapt to different environments.</w:t>
      </w:r>
    </w:p>
    <w:p>
      <w:pPr>
        <w:pStyle w:val="BodyText"/>
      </w:pPr>
      <w:r>
        <w:t xml:space="preserve">What draws me specifically to Japan Osaka is the unique blend of traditional values and cutting-edge advancements in veterinary care that define the region. I have long admired how Japanese society prioritizes harmony, precision, and respect for nature—principles that resonate deeply with my own approach to animal health. In Osaka, I envision a dynamic career where I can collaborate with professionals who share my passion for excellence while embracing the cultural richness of this vibrant city. The opportunity to work in a country where pets are cherished as family members and where veterinary practices emphasize both technical expertise and emotional intelligence is truly inspiring.</w:t>
      </w:r>
    </w:p>
    <w:p>
      <w:pPr>
        <w:pStyle w:val="BodyText"/>
      </w:pPr>
      <w:r>
        <w:t xml:space="preserve">My professional experience has equipped me with the skills necessary to thrive in a high-standard environment like Osaka. I am proficient in areas such as diagnostic imaging, emergency care, preventative medicine, and client education. I also have a strong ability to communicate effectively with pet owners, ensuring they feel informed and supported throughout their animals' treatment journeys. Additionally, I am committed to lifelong learning and staying updated on the latest advancements in veterinary science through continuing education courses and professional development programs.</w:t>
      </w:r>
    </w:p>
    <w:p>
      <w:pPr>
        <w:pStyle w:val="BodyText"/>
      </w:pPr>
      <w:r>
        <w:t xml:space="preserve">What sets me apart as a Veterinarian is my unwavering empathy for animals and my ability to connect with clients on a personal level. I believe that every pet deserves compassionate care, and I strive to create a welcoming, non-judgmental space where owners feel comfortable discussing their concerns. In Osaka, I would bring this same ethos to your practice, fostering trust and long-term relationships with the community you serve.</w:t>
      </w:r>
    </w:p>
    <w:p>
      <w:pPr>
        <w:pStyle w:val="BodyText"/>
      </w:pPr>
      <w:r>
        <w:t xml:space="preserve">Moreover, my experience working in multicultural environments has prepared me to navigate the nuances of cross-cultural communication. While I am currently fluent in [language(s)], I am actively studying Japanese to better serve the local clientele and immerse myself in the culture of Osaka. This dedication reflects my genuine interest in contributing meaningfully to your clinic and building a career rooted in mutual respect and shared goals.</w:t>
      </w:r>
    </w:p>
    <w:p>
      <w:pPr>
        <w:pStyle w:val="BodyText"/>
      </w:pPr>
      <w:r>
        <w:t xml:space="preserve">I understand that Japan’s veterinary landscape is unique, with specific regulations, standards, and cultural expectations. I have researched the requirements for foreign veterinarians seeking employment in Japan and am prepared to meet them through the necessary certifications and documentation. Additionally, I am eager to learn from your team and adapt my skills to align with the practices prevalent in Osaka. Whether it involves collaborating on complex cases or participating in community outreach programs, I am committed to contributing actively to your clinic’s mission.</w:t>
      </w:r>
    </w:p>
    <w:p>
      <w:pPr>
        <w:pStyle w:val="BodyText"/>
      </w:pPr>
      <w:r>
        <w:t xml:space="preserve">Joining your team would be a privilege, as I deeply admire the reputation of your clinic for [specific achievement or value mentioned in the job posting, e.g., "innovative treatments," "community engagement," or "patient-centered care"]. I am particularly drawn to your focus on [specific detail from the job description], which aligns with my own philosophy of providing holistic and compassionate care. I am confident that my experience, combined with my adaptability and enthusiasm for working in Japan Osaka, would make me a valuable asset to your practice.</w:t>
      </w:r>
    </w:p>
    <w:p>
      <w:pPr>
        <w:pStyle w:val="BodyText"/>
      </w:pPr>
      <w:r>
        <w:t xml:space="preserve">Thank you for considering my application. I would be honored to discuss how my background and aspirations align with the needs of your clinic. Please feel free to contact me at [your phone number] or [your email address] at your earliest convenience. I look forward to the possibility of contributing to the continued success of your team in Japan Osaka.</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Japan Osaka</dc:title>
  <dc:creator/>
  <cp:keywords/>
  <dcterms:created xsi:type="dcterms:W3CDTF">2026-07-21T08:35:06Z</dcterms:created>
  <dcterms:modified xsi:type="dcterms:W3CDTF">2026-07-21T08:35:06Z</dcterms:modified>
</cp:coreProperties>
</file>

<file path=docProps/custom.xml><?xml version="1.0" encoding="utf-8"?>
<Properties xmlns="http://schemas.openxmlformats.org/officeDocument/2006/custom-properties" xmlns:vt="http://schemas.openxmlformats.org/officeDocument/2006/docPropsVTypes"/>
</file>